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8f3c667b7155178038eaa714fd204dd28221eb"/>
      <w:r>
        <w:rPr>
          <w:b/>
        </w:rPr>
        <w:t xml:space="preserve">ПРОТОКОЛ ПРО РЕЗУЛЬТАТИ ЗЕМЕЛЬНИХ ТОРГІВ № LAE001-UA-20240328-486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1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5:0119, площею, 3,5849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5:0119, площею, 3,5849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20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 316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12,0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60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65,80 грн (п'ятсот шістдесят п'я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2 795,10 грн (дві тисячі сімсот дев'яносто п'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8 520,9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1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6:19:41Z</dcterms:created>
  <dcterms:modified xsi:type="dcterms:W3CDTF">2024-05-20T16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